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o bayesiano - Run 225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atriz IIV completa, error proporcion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f. Int. (95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, 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, 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1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, 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2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4, 3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 CL ~ CL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, 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CL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90%, 30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1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0%, 33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Q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0%, 12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4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2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0%, 47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3, 0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1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4, 0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6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3, 0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V1,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, 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v1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5, 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Q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5, 0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%, 2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19:18:29Z</dcterms:created>
  <dcterms:modified xsi:type="dcterms:W3CDTF">2022-10-23T1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